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189EBA69" w:rsidR="007B21B6" w:rsidRPr="00293D36" w:rsidRDefault="000B6C33" w:rsidP="005D1405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</w:t>
            </w:r>
            <w:r w:rsidR="009D5BA5">
              <w:rPr>
                <w:rFonts w:ascii="Cambria" w:hAnsi="Cambria" w:cstheme="minorHAnsi"/>
                <w:b/>
                <w:sz w:val="28"/>
                <w:szCs w:val="28"/>
              </w:rPr>
              <w:t>.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 xml:space="preserve"> Course Work </w:t>
            </w:r>
            <w:r w:rsidR="007B21B6"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="007B21B6"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 w:rsidR="007B21B6"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="007B21B6"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5D1405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-FEB</w:t>
            </w:r>
            <w:r w:rsidR="007B21B6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5D1405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5D4FFB21" w:rsidR="007B21B6" w:rsidRPr="00293D36" w:rsidRDefault="007B21B6" w:rsidP="009D5BA5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 w:rsidR="009D5BA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0- 01- 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9D5BA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9D5BA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9D5BA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0344484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500AE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5D1405" w:rsidRPr="005D1405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4B9DCB8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500AE5" w:rsidRPr="005D14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PhD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0726287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B122B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D74ABF" w:rsidRPr="005D14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NG864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1DC3272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500AE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D74ABF" w:rsidRPr="00D74ABF">
              <w:rPr>
                <w:rFonts w:ascii="Cambria" w:hAnsi="Cambria" w:cs="Calibri"/>
                <w:color w:val="000000"/>
                <w:sz w:val="24"/>
                <w:szCs w:val="24"/>
              </w:rPr>
              <w:t>Gender Theory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4E807E61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D140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0A659FD6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00AE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77B198D9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00AE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500AE5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500AE5" w:rsidRDefault="00500AE5" w:rsidP="00500AE5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7DCFBB47" w:rsidR="00500AE5" w:rsidRDefault="00500AE5" w:rsidP="00500AE5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15E465AD" w14:textId="44A56836" w:rsidR="00500AE5" w:rsidRDefault="00500AE5" w:rsidP="00500AE5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070E074B" w:rsidR="00500AE5" w:rsidRDefault="00500AE5" w:rsidP="00500AE5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5EA5E4BC" w14:textId="4C66123D" w:rsidR="00500AE5" w:rsidRDefault="00500AE5" w:rsidP="00500AE5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942" w:type="dxa"/>
          </w:tcPr>
          <w:p w14:paraId="1D44F184" w14:textId="746AB794" w:rsidR="00500AE5" w:rsidRDefault="00500AE5" w:rsidP="00500AE5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5D3F3D43" w14:textId="0CF1EBAA" w:rsidR="000B6C33" w:rsidRDefault="0065359A" w:rsidP="009D5BA5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37EA850B" w14:textId="77777777" w:rsidR="009D5BA5" w:rsidRPr="009D5BA5" w:rsidRDefault="009D5BA5" w:rsidP="009D5BA5">
      <w:pPr>
        <w:pStyle w:val="ListParagraph"/>
        <w:spacing w:after="0"/>
        <w:ind w:left="1080"/>
        <w:jc w:val="both"/>
        <w:rPr>
          <w:rFonts w:ascii="Cambria" w:hAnsi="Cambria" w:cstheme="minorHAnsi"/>
          <w:i/>
          <w:sz w:val="24"/>
          <w:szCs w:val="24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341"/>
        <w:gridCol w:w="1204"/>
        <w:gridCol w:w="845"/>
        <w:gridCol w:w="663"/>
      </w:tblGrid>
      <w:tr w:rsidR="00D307C6" w:rsidRPr="00293D36" w14:paraId="63B20AA6" w14:textId="4119CCD9" w:rsidTr="00C67AD6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2A682FFD" w:rsidR="00D307C6" w:rsidRPr="00293D36" w:rsidRDefault="00D307C6" w:rsidP="00500AE5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500AE5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67AD6" w:rsidRPr="00293D36" w14:paraId="3026CF88" w14:textId="12BDD24F" w:rsidTr="00C67AD6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34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32102374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theme="minorHAnsi"/>
                <w:sz w:val="24"/>
                <w:szCs w:val="24"/>
              </w:rPr>
              <w:t>Explain the concept of gynocriticism and its significance in feminist literary criticism.</w:t>
            </w:r>
          </w:p>
        </w:tc>
        <w:tc>
          <w:tcPr>
            <w:tcW w:w="120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1478AA28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3DCBFF98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6BCE7B48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67AD6" w:rsidRPr="00293D36" w14:paraId="1B8E9375" w14:textId="1F264430" w:rsidTr="00C67AD6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3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302CE498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theme="minorHAnsi"/>
                <w:sz w:val="24"/>
                <w:szCs w:val="24"/>
              </w:rPr>
              <w:t>How does body politics influence women's autonomy over their own bodies?</w:t>
            </w:r>
          </w:p>
        </w:tc>
        <w:tc>
          <w:tcPr>
            <w:tcW w:w="12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C19E35B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561932E6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6B5C70D0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C67AD6" w:rsidRPr="00293D36" w14:paraId="5F84D05D" w14:textId="58E55F22" w:rsidTr="00C67AD6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3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454A71B0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theme="minorHAnsi"/>
                <w:sz w:val="24"/>
                <w:szCs w:val="24"/>
              </w:rPr>
              <w:t>Briefly explain the impact of female foeticide on gender ratios and societal structure.</w:t>
            </w:r>
          </w:p>
        </w:tc>
        <w:tc>
          <w:tcPr>
            <w:tcW w:w="12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1F2B8D2E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1FC282BD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5460DEE9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C67AD6" w:rsidRPr="00293D36" w14:paraId="6BA36377" w14:textId="1F5DC35D" w:rsidTr="00C67AD6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3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42D58F56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="Calibri"/>
                <w:sz w:val="24"/>
                <w:szCs w:val="24"/>
              </w:rPr>
              <w:t>Define patriarchy and explain how it affects gender roles in society.</w:t>
            </w:r>
          </w:p>
        </w:tc>
        <w:tc>
          <w:tcPr>
            <w:tcW w:w="12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3217960B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041E56B1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23547A85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C67AD6" w:rsidRPr="00293D36" w14:paraId="2B1E1DFD" w14:textId="3F03E895" w:rsidTr="00C67AD6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3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15E8ACDD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="Calibri"/>
                <w:sz w:val="24"/>
                <w:szCs w:val="24"/>
              </w:rPr>
              <w:t>Distinguish between sex and gender with examples.</w:t>
            </w:r>
          </w:p>
        </w:tc>
        <w:tc>
          <w:tcPr>
            <w:tcW w:w="12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3D267C95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1AF08976" w:rsidR="00C67AD6" w:rsidRPr="00293D3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7AED0D0A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C67AD6" w:rsidRPr="00293D36" w14:paraId="725634CF" w14:textId="77777777" w:rsidTr="00C67AD6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DC4C32B" w14:textId="5E348F3C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3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0802E9A" w14:textId="1A3C4CDD" w:rsidR="00C67AD6" w:rsidRPr="009D5BA5" w:rsidRDefault="00C67AD6" w:rsidP="00C67AD6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theme="minorHAnsi"/>
                <w:sz w:val="24"/>
                <w:szCs w:val="24"/>
              </w:rPr>
              <w:t>What are gender stereotypes? Provide two examples commonly found in media.</w:t>
            </w:r>
          </w:p>
        </w:tc>
        <w:tc>
          <w:tcPr>
            <w:tcW w:w="12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888597" w14:textId="1D0F3770" w:rsidR="00C67AD6" w:rsidRPr="00D307C6" w:rsidRDefault="00C67AD6" w:rsidP="00C67AD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079BBD0" w14:textId="18D64072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4926D8C1" w14:textId="731A38D5" w:rsidR="00C67AD6" w:rsidRDefault="00C67AD6" w:rsidP="00C67AD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567C750C" w14:textId="77777777" w:rsidR="00C67AD6" w:rsidRDefault="00C67AD6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512"/>
        <w:gridCol w:w="1406"/>
        <w:gridCol w:w="739"/>
        <w:gridCol w:w="672"/>
      </w:tblGrid>
      <w:tr w:rsidR="00D8462B" w:rsidRPr="00293D36" w14:paraId="64D5F967" w14:textId="09AB0D70" w:rsidTr="00500AE5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7A05BE18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lastRenderedPageBreak/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DA4EC4" w:rsidRPr="00293D36" w14:paraId="3AEB7291" w14:textId="6B0E3BC9" w:rsidTr="00500AE5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58E13E7A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5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460A2C60" w:rsidR="00D307C6" w:rsidRPr="009D5BA5" w:rsidRDefault="00C67AD6" w:rsidP="007E1278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="Calibri"/>
                <w:sz w:val="24"/>
                <w:szCs w:val="24"/>
              </w:rPr>
              <w:t xml:space="preserve">Hegemonic masculinity is a concept that describes a set of behaviors and attitudes that normalize male dominance over women. </w:t>
            </w:r>
            <w:r w:rsidR="007E1278" w:rsidRPr="009D5BA5">
              <w:rPr>
                <w:rFonts w:ascii="Cambria" w:hAnsi="Cambria" w:cs="Calibri"/>
                <w:sz w:val="24"/>
                <w:szCs w:val="24"/>
              </w:rPr>
              <w:t>Discuss the concept of "hegemonic masculinity" as presented by Connell and Pearse. How does this concept help in understanding gender power relations globally? Provide examples from the text.</w:t>
            </w:r>
          </w:p>
        </w:tc>
        <w:tc>
          <w:tcPr>
            <w:tcW w:w="140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293D36" w:rsidRDefault="000B6C3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3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6E732150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500AE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7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270E0AD8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00AE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A4EC4" w:rsidRPr="00293D36" w14:paraId="51698AB6" w14:textId="1FD3CD7D" w:rsidTr="00500AE5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9D5BA5" w:rsidRDefault="00D307C6" w:rsidP="00D8462B">
            <w:pPr>
              <w:jc w:val="center"/>
              <w:rPr>
                <w:rFonts w:ascii="Cambria" w:hAnsi="Cambria" w:cstheme="minorHAnsi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387FD2" w:rsidRPr="00293D36" w14:paraId="37393AEC" w14:textId="6E25860C" w:rsidTr="00500AE5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46EAC188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5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5851AD8C" w:rsidR="00387FD2" w:rsidRPr="009D5BA5" w:rsidRDefault="00C67AD6" w:rsidP="00387FD2">
            <w:pPr>
              <w:rPr>
                <w:rFonts w:ascii="Cambria" w:hAnsi="Cambria" w:cstheme="minorHAnsi"/>
                <w:sz w:val="24"/>
                <w:szCs w:val="24"/>
              </w:rPr>
            </w:pPr>
            <w:r w:rsidRPr="009D5BA5">
              <w:rPr>
                <w:rFonts w:ascii="Cambria" w:hAnsi="Cambria" w:cstheme="minorHAnsi"/>
                <w:sz w:val="24"/>
                <w:szCs w:val="24"/>
              </w:rPr>
              <w:t xml:space="preserve">The intersections of gender, race, and class refer to how these social categories are connected and impact individuals and groups. </w:t>
            </w:r>
            <w:r w:rsidR="00E3476A" w:rsidRPr="009D5BA5">
              <w:rPr>
                <w:rFonts w:ascii="Cambria" w:hAnsi="Cambria" w:cstheme="minorHAnsi"/>
                <w:sz w:val="24"/>
                <w:szCs w:val="24"/>
              </w:rPr>
              <w:t>Analyze Angela Davis's discussion on the intersections of gender, race, and class in the struggles for women's rights. Provide specific examples from the book to illustrate these intersections.</w:t>
            </w:r>
          </w:p>
        </w:tc>
        <w:tc>
          <w:tcPr>
            <w:tcW w:w="140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293D36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3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51D1FA57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500AE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7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2FD54715" w:rsidR="00387FD2" w:rsidRDefault="00387FD2" w:rsidP="00500AE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00AE5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014A31" w14:textId="77777777" w:rsidR="00937B72" w:rsidRDefault="00937B72">
      <w:pPr>
        <w:spacing w:line="240" w:lineRule="auto"/>
      </w:pPr>
      <w:r>
        <w:separator/>
      </w:r>
    </w:p>
  </w:endnote>
  <w:endnote w:type="continuationSeparator" w:id="0">
    <w:p w14:paraId="356F6E65" w14:textId="77777777" w:rsidR="00937B72" w:rsidRDefault="00937B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9D5BA5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9D5BA5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80FE17" w14:textId="77777777" w:rsidR="00937B72" w:rsidRDefault="00937B72">
      <w:pPr>
        <w:spacing w:after="0"/>
      </w:pPr>
      <w:r>
        <w:separator/>
      </w:r>
    </w:p>
  </w:footnote>
  <w:footnote w:type="continuationSeparator" w:id="0">
    <w:p w14:paraId="0982EBF2" w14:textId="77777777" w:rsidR="00937B72" w:rsidRDefault="00937B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1189D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19E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6B54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177D"/>
    <w:rsid w:val="003B3A86"/>
    <w:rsid w:val="003B5B05"/>
    <w:rsid w:val="003B6791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0AE5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1405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0C8A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278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097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37B72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1238"/>
    <w:rsid w:val="009B2A1F"/>
    <w:rsid w:val="009B5301"/>
    <w:rsid w:val="009B565B"/>
    <w:rsid w:val="009C47DE"/>
    <w:rsid w:val="009C61FB"/>
    <w:rsid w:val="009C6B25"/>
    <w:rsid w:val="009C7E45"/>
    <w:rsid w:val="009D57A2"/>
    <w:rsid w:val="009D5BA5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2057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22B4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963B0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67AD6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74ABF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03EA"/>
    <w:rsid w:val="00E26DA8"/>
    <w:rsid w:val="00E27FEF"/>
    <w:rsid w:val="00E3476A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866C8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D8A627-D7D2-424F-B766-B926C1CF4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6</cp:revision>
  <cp:lastPrinted>2024-12-04T07:08:00Z</cp:lastPrinted>
  <dcterms:created xsi:type="dcterms:W3CDTF">2024-12-18T06:16:00Z</dcterms:created>
  <dcterms:modified xsi:type="dcterms:W3CDTF">2025-01-2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